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A0012" w:rsidRPr="00BA0012" w:rsidRDefault="00BA0012" w:rsidP="00BA0012">
      <w:pPr>
        <w:spacing w:after="0" w:line="240" w:lineRule="auto"/>
        <w:jc w:val="center"/>
        <w:rPr>
          <w:rFonts w:ascii="Old English Text MT" w:hAnsi="Old English Text MT"/>
          <w:b/>
          <w:bCs/>
          <w:sz w:val="48"/>
          <w:szCs w:val="48"/>
        </w:rPr>
      </w:pPr>
      <w:r w:rsidRPr="00BA0012">
        <w:rPr>
          <w:rFonts w:ascii="Old English Text MT" w:hAnsi="Old English Text MT"/>
          <w:b/>
          <w:bCs/>
          <w:sz w:val="48"/>
          <w:szCs w:val="48"/>
        </w:rPr>
        <w:t>The University of Faisalabad</w:t>
      </w:r>
    </w:p>
    <w:p w:rsidR="00BA0012" w:rsidRPr="00275B0E" w:rsidRDefault="006E2CA1" w:rsidP="00BA0012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Department of Computer Science</w:t>
      </w:r>
    </w:p>
    <w:p w:rsidR="00697108" w:rsidRPr="00275B0E" w:rsidRDefault="004D36FB" w:rsidP="006E2CA1">
      <w:pPr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275B0E">
        <w:rPr>
          <w:rFonts w:asciiTheme="majorBidi" w:hAnsiTheme="majorBidi" w:cstheme="majorBidi"/>
          <w:b/>
          <w:bCs/>
          <w:sz w:val="32"/>
          <w:szCs w:val="32"/>
        </w:rPr>
        <w:t>FYP</w:t>
      </w:r>
      <w:r w:rsidR="00334C2B" w:rsidRPr="00275B0E">
        <w:rPr>
          <w:rFonts w:asciiTheme="majorBidi" w:hAnsiTheme="majorBidi" w:cstheme="majorBidi"/>
          <w:b/>
          <w:bCs/>
          <w:sz w:val="32"/>
          <w:szCs w:val="32"/>
        </w:rPr>
        <w:t xml:space="preserve"> 20</w:t>
      </w:r>
      <w:r w:rsidR="00824043">
        <w:rPr>
          <w:rFonts w:asciiTheme="majorBidi" w:hAnsiTheme="majorBidi" w:cstheme="majorBidi"/>
          <w:b/>
          <w:bCs/>
          <w:sz w:val="32"/>
          <w:szCs w:val="32"/>
        </w:rPr>
        <w:t>22 Idea Submission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2029"/>
        <w:gridCol w:w="810"/>
        <w:gridCol w:w="3299"/>
        <w:gridCol w:w="2430"/>
        <w:gridCol w:w="1350"/>
      </w:tblGrid>
      <w:tr w:rsidR="00AD4FC2" w:rsidRPr="00275B0E" w:rsidTr="00DD2E9B">
        <w:trPr>
          <w:trHeight w:val="448"/>
        </w:trPr>
        <w:tc>
          <w:tcPr>
            <w:tcW w:w="2029" w:type="dxa"/>
          </w:tcPr>
          <w:p w:rsidR="00AD4FC2" w:rsidRPr="00275B0E" w:rsidRDefault="00DB32DB" w:rsidP="004C5CE7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Project </w:t>
            </w:r>
            <w:r w:rsidR="00AD4FC2"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Title</w:t>
            </w:r>
          </w:p>
        </w:tc>
        <w:tc>
          <w:tcPr>
            <w:tcW w:w="7889" w:type="dxa"/>
            <w:gridSpan w:val="4"/>
          </w:tcPr>
          <w:p w:rsidR="00AD4FC2" w:rsidRPr="00DD2E9B" w:rsidRDefault="00AE6768" w:rsidP="004C5CE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US- Smart University System</w:t>
            </w:r>
          </w:p>
        </w:tc>
      </w:tr>
      <w:tr w:rsidR="00AD4FC2" w:rsidRPr="00275B0E" w:rsidTr="00DD2E9B">
        <w:trPr>
          <w:trHeight w:val="469"/>
        </w:trPr>
        <w:tc>
          <w:tcPr>
            <w:tcW w:w="2029" w:type="dxa"/>
          </w:tcPr>
          <w:p w:rsidR="00AD4FC2" w:rsidRPr="00275B0E" w:rsidRDefault="00AD4FC2" w:rsidP="004C5CE7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upervisor</w:t>
            </w:r>
          </w:p>
        </w:tc>
        <w:tc>
          <w:tcPr>
            <w:tcW w:w="7889" w:type="dxa"/>
            <w:gridSpan w:val="4"/>
          </w:tcPr>
          <w:p w:rsidR="00AD4FC2" w:rsidRPr="00DD2E9B" w:rsidRDefault="00DD2E9B" w:rsidP="004C5CE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ir Uzair Saeed</w:t>
            </w:r>
          </w:p>
        </w:tc>
      </w:tr>
      <w:tr w:rsidR="00AD4FC2" w:rsidRPr="00275B0E" w:rsidTr="00DD2E9B">
        <w:trPr>
          <w:trHeight w:val="448"/>
        </w:trPr>
        <w:tc>
          <w:tcPr>
            <w:tcW w:w="2029" w:type="dxa"/>
          </w:tcPr>
          <w:p w:rsidR="00AD4FC2" w:rsidRPr="00275B0E" w:rsidRDefault="00AD4FC2" w:rsidP="004C5CE7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Batch</w:t>
            </w:r>
          </w:p>
        </w:tc>
        <w:tc>
          <w:tcPr>
            <w:tcW w:w="7889" w:type="dxa"/>
            <w:gridSpan w:val="4"/>
          </w:tcPr>
          <w:p w:rsidR="00AD4FC2" w:rsidRPr="00DD2E9B" w:rsidRDefault="00DD2E9B" w:rsidP="004C5CE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BS-Computer Science(2019-23)</w:t>
            </w:r>
          </w:p>
        </w:tc>
      </w:tr>
      <w:tr w:rsidR="00AD4FC2" w:rsidRPr="00275B0E" w:rsidTr="00DD2E9B">
        <w:trPr>
          <w:trHeight w:val="469"/>
        </w:trPr>
        <w:tc>
          <w:tcPr>
            <w:tcW w:w="2029" w:type="dxa"/>
          </w:tcPr>
          <w:p w:rsidR="00AD4FC2" w:rsidRPr="00275B0E" w:rsidRDefault="00AD4FC2" w:rsidP="004C5CE7">
            <w:pPr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Group Name</w:t>
            </w:r>
          </w:p>
        </w:tc>
        <w:tc>
          <w:tcPr>
            <w:tcW w:w="7889" w:type="dxa"/>
            <w:gridSpan w:val="4"/>
          </w:tcPr>
          <w:p w:rsidR="00AD4FC2" w:rsidRPr="00DF7EBA" w:rsidRDefault="00DF7EBA" w:rsidP="004C5CE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The Fnatic</w:t>
            </w:r>
          </w:p>
        </w:tc>
      </w:tr>
      <w:tr w:rsidR="00DB32DB" w:rsidRPr="00275B0E" w:rsidTr="00DD2E9B">
        <w:trPr>
          <w:trHeight w:val="188"/>
        </w:trPr>
        <w:tc>
          <w:tcPr>
            <w:tcW w:w="2029" w:type="dxa"/>
            <w:vMerge w:val="restart"/>
          </w:tcPr>
          <w:p w:rsidR="00DB32DB" w:rsidRPr="00275B0E" w:rsidRDefault="00DB32DB" w:rsidP="00B50DD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Members</w:t>
            </w:r>
          </w:p>
        </w:tc>
        <w:tc>
          <w:tcPr>
            <w:tcW w:w="810" w:type="dxa"/>
            <w:shd w:val="clear" w:color="auto" w:fill="BFBFBF" w:themeFill="background1" w:themeFillShade="BF"/>
          </w:tcPr>
          <w:p w:rsidR="00DB32DB" w:rsidRPr="00275B0E" w:rsidRDefault="00DB32DB" w:rsidP="00DB32DB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Sr.No</w:t>
            </w:r>
          </w:p>
        </w:tc>
        <w:tc>
          <w:tcPr>
            <w:tcW w:w="3299" w:type="dxa"/>
            <w:shd w:val="clear" w:color="auto" w:fill="BFBFBF" w:themeFill="background1" w:themeFillShade="BF"/>
          </w:tcPr>
          <w:p w:rsidR="00DB32DB" w:rsidRPr="00275B0E" w:rsidRDefault="00DB32DB" w:rsidP="00DB32DB">
            <w:pPr>
              <w:pStyle w:val="ListParagraph"/>
              <w:ind w:left="150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430" w:type="dxa"/>
            <w:shd w:val="clear" w:color="auto" w:fill="BFBFBF" w:themeFill="background1" w:themeFillShade="BF"/>
          </w:tcPr>
          <w:p w:rsidR="00DB32DB" w:rsidRPr="00275B0E" w:rsidRDefault="00DB32DB" w:rsidP="00802FF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Registration No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:rsidR="00DB32DB" w:rsidRPr="00275B0E" w:rsidRDefault="00DB32DB" w:rsidP="00802FF3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CGPA</w:t>
            </w:r>
          </w:p>
        </w:tc>
      </w:tr>
      <w:tr w:rsidR="00DB32DB" w:rsidRPr="00275B0E" w:rsidTr="00DD2E9B">
        <w:trPr>
          <w:trHeight w:val="467"/>
        </w:trPr>
        <w:tc>
          <w:tcPr>
            <w:tcW w:w="2029" w:type="dxa"/>
            <w:vMerge/>
          </w:tcPr>
          <w:p w:rsidR="00DB32DB" w:rsidRPr="00275B0E" w:rsidRDefault="00DB32DB" w:rsidP="00B50DD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10" w:type="dxa"/>
          </w:tcPr>
          <w:p w:rsidR="00DB32DB" w:rsidRPr="00DD2E9B" w:rsidRDefault="00DD2E9B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0</w:t>
            </w:r>
            <w:r w:rsidRPr="00DD2E9B">
              <w:rPr>
                <w:rFonts w:asciiTheme="majorBidi" w:hAnsiTheme="majorBidi" w:cstheme="majorBidi"/>
                <w:sz w:val="28"/>
                <w:szCs w:val="28"/>
              </w:rPr>
              <w:t>1</w:t>
            </w:r>
          </w:p>
        </w:tc>
        <w:tc>
          <w:tcPr>
            <w:tcW w:w="3299" w:type="dxa"/>
          </w:tcPr>
          <w:p w:rsidR="00DB32DB" w:rsidRPr="00DD2E9B" w:rsidRDefault="00DD2E9B" w:rsidP="00BA0012">
            <w:pPr>
              <w:pStyle w:val="ListParagrap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Murad Zahid</w:t>
            </w:r>
          </w:p>
        </w:tc>
        <w:tc>
          <w:tcPr>
            <w:tcW w:w="2430" w:type="dxa"/>
          </w:tcPr>
          <w:p w:rsidR="00DB32DB" w:rsidRPr="00DD2E9B" w:rsidRDefault="00DD2E9B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D2E9B">
              <w:rPr>
                <w:rFonts w:asciiTheme="majorBidi" w:hAnsiTheme="majorBidi" w:cstheme="majorBidi"/>
                <w:sz w:val="28"/>
                <w:szCs w:val="28"/>
              </w:rPr>
              <w:t>BSCS-FA19-006</w:t>
            </w:r>
          </w:p>
        </w:tc>
        <w:tc>
          <w:tcPr>
            <w:tcW w:w="1350" w:type="dxa"/>
          </w:tcPr>
          <w:p w:rsidR="00DB32DB" w:rsidRPr="004C5CE7" w:rsidRDefault="0012627F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2.84</w:t>
            </w:r>
          </w:p>
        </w:tc>
      </w:tr>
      <w:tr w:rsidR="00DB32DB" w:rsidRPr="00275B0E" w:rsidTr="00DD2E9B">
        <w:trPr>
          <w:trHeight w:val="440"/>
        </w:trPr>
        <w:tc>
          <w:tcPr>
            <w:tcW w:w="2029" w:type="dxa"/>
            <w:vMerge/>
          </w:tcPr>
          <w:p w:rsidR="00DB32DB" w:rsidRPr="00275B0E" w:rsidRDefault="00DB32DB" w:rsidP="00B50DD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10" w:type="dxa"/>
          </w:tcPr>
          <w:p w:rsidR="00DB32DB" w:rsidRPr="00DD2E9B" w:rsidRDefault="00DD2E9B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D2E9B">
              <w:rPr>
                <w:rFonts w:asciiTheme="majorBidi" w:hAnsiTheme="majorBidi" w:cstheme="majorBidi"/>
                <w:sz w:val="28"/>
                <w:szCs w:val="28"/>
              </w:rPr>
              <w:t>02</w:t>
            </w:r>
          </w:p>
        </w:tc>
        <w:tc>
          <w:tcPr>
            <w:tcW w:w="3299" w:type="dxa"/>
          </w:tcPr>
          <w:p w:rsidR="00DB32DB" w:rsidRPr="00DD2E9B" w:rsidRDefault="00DD2E9B" w:rsidP="00BA0012">
            <w:pPr>
              <w:pStyle w:val="ListParagraph"/>
              <w:rPr>
                <w:rFonts w:asciiTheme="majorBidi" w:hAnsiTheme="majorBidi" w:cstheme="majorBidi"/>
                <w:sz w:val="28"/>
                <w:szCs w:val="28"/>
              </w:rPr>
            </w:pPr>
            <w:r w:rsidRPr="00DD2E9B">
              <w:rPr>
                <w:rFonts w:asciiTheme="majorBidi" w:hAnsiTheme="majorBidi" w:cstheme="majorBidi"/>
                <w:sz w:val="28"/>
                <w:szCs w:val="28"/>
              </w:rPr>
              <w:t>Bilal Ahmad</w:t>
            </w:r>
          </w:p>
        </w:tc>
        <w:tc>
          <w:tcPr>
            <w:tcW w:w="2430" w:type="dxa"/>
          </w:tcPr>
          <w:p w:rsidR="00DB32DB" w:rsidRPr="00DD2E9B" w:rsidRDefault="00DD2E9B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D2E9B">
              <w:rPr>
                <w:rFonts w:asciiTheme="majorBidi" w:hAnsiTheme="majorBidi" w:cstheme="majorBidi"/>
                <w:sz w:val="28"/>
                <w:szCs w:val="28"/>
              </w:rPr>
              <w:t>BSCS-FA19-033</w:t>
            </w:r>
          </w:p>
        </w:tc>
        <w:tc>
          <w:tcPr>
            <w:tcW w:w="1350" w:type="dxa"/>
          </w:tcPr>
          <w:p w:rsidR="00DB32DB" w:rsidRPr="00DA6C1F" w:rsidRDefault="00DA6C1F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sz w:val="28"/>
                <w:szCs w:val="28"/>
              </w:rPr>
              <w:t>3.03</w:t>
            </w:r>
          </w:p>
        </w:tc>
      </w:tr>
      <w:tr w:rsidR="00DB32DB" w:rsidRPr="00275B0E" w:rsidTr="00DD2E9B">
        <w:trPr>
          <w:trHeight w:val="440"/>
        </w:trPr>
        <w:tc>
          <w:tcPr>
            <w:tcW w:w="2029" w:type="dxa"/>
            <w:vMerge/>
          </w:tcPr>
          <w:p w:rsidR="00DB32DB" w:rsidRPr="00275B0E" w:rsidRDefault="00DB32DB" w:rsidP="00B50DD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10" w:type="dxa"/>
          </w:tcPr>
          <w:p w:rsidR="00DB32DB" w:rsidRPr="00DD2E9B" w:rsidRDefault="00DD2E9B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D2E9B">
              <w:rPr>
                <w:rFonts w:asciiTheme="majorBidi" w:hAnsiTheme="majorBidi" w:cstheme="majorBidi"/>
                <w:sz w:val="28"/>
                <w:szCs w:val="28"/>
              </w:rPr>
              <w:t>03</w:t>
            </w:r>
          </w:p>
        </w:tc>
        <w:tc>
          <w:tcPr>
            <w:tcW w:w="3299" w:type="dxa"/>
          </w:tcPr>
          <w:p w:rsidR="00DB32DB" w:rsidRPr="00DD2E9B" w:rsidRDefault="00DD2E9B" w:rsidP="00BA0012">
            <w:pPr>
              <w:pStyle w:val="ListParagraph"/>
              <w:rPr>
                <w:rFonts w:asciiTheme="majorBidi" w:hAnsiTheme="majorBidi" w:cstheme="majorBidi"/>
                <w:sz w:val="28"/>
                <w:szCs w:val="28"/>
              </w:rPr>
            </w:pPr>
            <w:r w:rsidRPr="00DD2E9B">
              <w:rPr>
                <w:rFonts w:asciiTheme="majorBidi" w:hAnsiTheme="majorBidi" w:cstheme="majorBidi"/>
                <w:sz w:val="28"/>
                <w:szCs w:val="28"/>
              </w:rPr>
              <w:t>Bilal Hafeez</w:t>
            </w:r>
          </w:p>
        </w:tc>
        <w:tc>
          <w:tcPr>
            <w:tcW w:w="2430" w:type="dxa"/>
          </w:tcPr>
          <w:p w:rsidR="00DB32DB" w:rsidRPr="00DD2E9B" w:rsidRDefault="00DD2E9B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D2E9B">
              <w:rPr>
                <w:rFonts w:asciiTheme="majorBidi" w:hAnsiTheme="majorBidi" w:cstheme="majorBidi"/>
                <w:sz w:val="28"/>
                <w:szCs w:val="28"/>
              </w:rPr>
              <w:t>BSCS-FA19-046</w:t>
            </w:r>
          </w:p>
        </w:tc>
        <w:tc>
          <w:tcPr>
            <w:tcW w:w="1350" w:type="dxa"/>
          </w:tcPr>
          <w:p w:rsidR="00DB32DB" w:rsidRPr="00DA6C1F" w:rsidRDefault="00DA6C1F" w:rsidP="004C5CE7">
            <w:pPr>
              <w:jc w:val="center"/>
              <w:rPr>
                <w:rFonts w:asciiTheme="majorBidi" w:hAnsiTheme="majorBidi" w:cstheme="majorBidi"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sz w:val="28"/>
                <w:szCs w:val="28"/>
              </w:rPr>
              <w:t>2.37</w:t>
            </w:r>
          </w:p>
        </w:tc>
      </w:tr>
      <w:tr w:rsidR="00DB32DB" w:rsidRPr="00275B0E" w:rsidTr="00DD2E9B">
        <w:trPr>
          <w:trHeight w:val="440"/>
        </w:trPr>
        <w:tc>
          <w:tcPr>
            <w:tcW w:w="2029" w:type="dxa"/>
            <w:vMerge/>
          </w:tcPr>
          <w:p w:rsidR="00DB32DB" w:rsidRPr="00275B0E" w:rsidRDefault="00DB32DB" w:rsidP="00B50DD1">
            <w:pP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</w:p>
        </w:tc>
        <w:tc>
          <w:tcPr>
            <w:tcW w:w="810" w:type="dxa"/>
          </w:tcPr>
          <w:p w:rsidR="00DB32DB" w:rsidRPr="00275B0E" w:rsidRDefault="00DB32DB" w:rsidP="00BA0012">
            <w:pPr>
              <w:pStyle w:val="ListParagraph"/>
              <w:rPr>
                <w:rFonts w:asciiTheme="majorBidi" w:hAnsiTheme="majorBidi" w:cstheme="majorBidi"/>
              </w:rPr>
            </w:pPr>
          </w:p>
        </w:tc>
        <w:tc>
          <w:tcPr>
            <w:tcW w:w="3299" w:type="dxa"/>
          </w:tcPr>
          <w:p w:rsidR="00DB32DB" w:rsidRPr="00275B0E" w:rsidRDefault="00DB32DB" w:rsidP="00BA0012">
            <w:pPr>
              <w:pStyle w:val="ListParagraph"/>
              <w:rPr>
                <w:rFonts w:asciiTheme="majorBidi" w:hAnsiTheme="majorBidi" w:cstheme="majorBidi"/>
              </w:rPr>
            </w:pPr>
          </w:p>
        </w:tc>
        <w:tc>
          <w:tcPr>
            <w:tcW w:w="2430" w:type="dxa"/>
          </w:tcPr>
          <w:p w:rsidR="00DB32DB" w:rsidRPr="00275B0E" w:rsidRDefault="00DB32DB" w:rsidP="008049BC">
            <w:pPr>
              <w:pStyle w:val="ListParagraph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</w:tcPr>
          <w:p w:rsidR="00DB32DB" w:rsidRPr="00275B0E" w:rsidRDefault="00DB32DB" w:rsidP="00AD4FC2">
            <w:pPr>
              <w:rPr>
                <w:rFonts w:asciiTheme="majorBidi" w:hAnsiTheme="majorBidi" w:cstheme="majorBidi"/>
              </w:rPr>
            </w:pPr>
          </w:p>
        </w:tc>
      </w:tr>
      <w:tr w:rsidR="00AD4FC2" w:rsidRPr="00275B0E" w:rsidTr="00DA6C1F">
        <w:trPr>
          <w:trHeight w:val="2420"/>
        </w:trPr>
        <w:tc>
          <w:tcPr>
            <w:tcW w:w="9918" w:type="dxa"/>
            <w:gridSpan w:val="5"/>
          </w:tcPr>
          <w:p w:rsidR="00802FF3" w:rsidRPr="00275B0E" w:rsidRDefault="00AD4FC2" w:rsidP="004C5CE7">
            <w:pPr>
              <w:jc w:val="both"/>
              <w:rPr>
                <w:rFonts w:asciiTheme="majorBidi" w:hAnsiTheme="majorBidi" w:cstheme="majorBidi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ject Description</w:t>
            </w:r>
            <w:r w:rsidRPr="00802FF3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</w:p>
          <w:p w:rsidR="00580A83" w:rsidRDefault="00AE6768" w:rsidP="004C5CE7">
            <w:p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SUS</w:t>
            </w:r>
            <w:r w:rsidR="00C545B1">
              <w:rPr>
                <w:rFonts w:asciiTheme="majorBidi" w:hAnsiTheme="majorBidi" w:cstheme="majorBidi"/>
                <w:sz w:val="28"/>
                <w:szCs w:val="28"/>
              </w:rPr>
              <w:t xml:space="preserve"> is a Smart University System which is innovative and robust solution for a university. </w:t>
            </w:r>
            <w:r>
              <w:rPr>
                <w:rFonts w:asciiTheme="majorBidi" w:hAnsiTheme="majorBidi" w:cstheme="majorBidi"/>
                <w:sz w:val="28"/>
                <w:szCs w:val="28"/>
              </w:rPr>
              <w:t xml:space="preserve">Most of the </w:t>
            </w:r>
            <w:r w:rsidR="00C545B1">
              <w:rPr>
                <w:rFonts w:asciiTheme="majorBidi" w:hAnsiTheme="majorBidi" w:cstheme="majorBidi"/>
                <w:sz w:val="28"/>
                <w:szCs w:val="28"/>
              </w:rPr>
              <w:t xml:space="preserve">activities are handled manually and are paper based. </w:t>
            </w:r>
            <w:r w:rsidR="006C2BCA">
              <w:rPr>
                <w:rFonts w:asciiTheme="majorBidi" w:hAnsiTheme="majorBidi" w:cstheme="majorBidi"/>
                <w:sz w:val="28"/>
                <w:szCs w:val="28"/>
              </w:rPr>
              <w:t>The proposed system will provide a better solution for all the activities whi</w:t>
            </w:r>
            <w:r>
              <w:rPr>
                <w:rFonts w:asciiTheme="majorBidi" w:hAnsiTheme="majorBidi" w:cstheme="majorBidi"/>
                <w:sz w:val="28"/>
                <w:szCs w:val="28"/>
              </w:rPr>
              <w:t>ch are handled manually that will be</w:t>
            </w:r>
            <w:r w:rsidR="006C2BCA">
              <w:rPr>
                <w:rFonts w:asciiTheme="majorBidi" w:hAnsiTheme="majorBidi" w:cstheme="majorBidi"/>
                <w:sz w:val="28"/>
                <w:szCs w:val="28"/>
              </w:rPr>
              <w:t xml:space="preserve"> cost effecting and time saving.</w:t>
            </w:r>
          </w:p>
          <w:p w:rsidR="00DA6C1F" w:rsidRDefault="00DA6C1F" w:rsidP="004C5CE7">
            <w:pPr>
              <w:jc w:val="both"/>
              <w:rPr>
                <w:rFonts w:asciiTheme="majorBidi" w:hAnsiTheme="majorBidi" w:cstheme="majorBidi"/>
                <w:b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b/>
                <w:sz w:val="28"/>
                <w:szCs w:val="28"/>
              </w:rPr>
              <w:t>System Features:</w:t>
            </w:r>
          </w:p>
          <w:p w:rsidR="00DA6C1F" w:rsidRPr="00DA6C1F" w:rsidRDefault="00DA6C1F" w:rsidP="004C5CE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sz w:val="28"/>
                <w:szCs w:val="28"/>
              </w:rPr>
              <w:t>Automatic Timetable Generation</w:t>
            </w:r>
          </w:p>
          <w:p w:rsidR="00DA6C1F" w:rsidRPr="00DA6C1F" w:rsidRDefault="00DA6C1F" w:rsidP="004C5CE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sz w:val="28"/>
                <w:szCs w:val="28"/>
              </w:rPr>
              <w:t>Automatic Date Sheet Generation</w:t>
            </w:r>
          </w:p>
          <w:p w:rsidR="004C5CE7" w:rsidRDefault="00DA6C1F" w:rsidP="004C5CE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sz w:val="28"/>
                <w:szCs w:val="28"/>
              </w:rPr>
              <w:t>Automatic Enrollment</w:t>
            </w:r>
          </w:p>
          <w:p w:rsidR="00DA6C1F" w:rsidRDefault="00AE6768" w:rsidP="004C5CE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Automated Billing System</w:t>
            </w:r>
          </w:p>
          <w:p w:rsidR="00DA6C1F" w:rsidRPr="00DA6C1F" w:rsidRDefault="00AE6768" w:rsidP="004C5CE7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ajorBidi" w:hAnsiTheme="majorBidi" w:cstheme="majorBidi"/>
                <w:sz w:val="28"/>
                <w:szCs w:val="28"/>
              </w:rPr>
            </w:pPr>
            <w:r>
              <w:rPr>
                <w:rFonts w:asciiTheme="majorBidi" w:hAnsiTheme="majorBidi" w:cstheme="majorBidi"/>
                <w:sz w:val="28"/>
                <w:szCs w:val="28"/>
              </w:rPr>
              <w:t>NFC Registration</w:t>
            </w:r>
          </w:p>
        </w:tc>
      </w:tr>
      <w:tr w:rsidR="00580A83" w:rsidRPr="00275B0E" w:rsidTr="00DD2E9B">
        <w:trPr>
          <w:trHeight w:val="469"/>
        </w:trPr>
        <w:tc>
          <w:tcPr>
            <w:tcW w:w="9918" w:type="dxa"/>
            <w:gridSpan w:val="5"/>
          </w:tcPr>
          <w:p w:rsidR="00DA6C1F" w:rsidRDefault="00580A83" w:rsidP="004C5CE7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Project Tool</w:t>
            </w:r>
            <w:r w:rsidR="00DB32D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(</w:t>
            </w: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s</w:t>
            </w:r>
            <w:r w:rsidR="00DB32D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)</w:t>
            </w: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:</w:t>
            </w:r>
          </w:p>
          <w:p w:rsidR="00DA6C1F" w:rsidRDefault="00DA6C1F" w:rsidP="004C5CE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bCs/>
                <w:sz w:val="28"/>
                <w:szCs w:val="28"/>
              </w:rPr>
              <w:t>Visual Studio Code</w:t>
            </w:r>
          </w:p>
          <w:p w:rsidR="00DA6C1F" w:rsidRDefault="00DA6C1F" w:rsidP="004C5CE7">
            <w:pPr>
              <w:spacing w:line="276" w:lineRule="auto"/>
              <w:jc w:val="both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Languages:</w:t>
            </w:r>
          </w:p>
          <w:p w:rsidR="00DA6C1F" w:rsidRPr="00DA6C1F" w:rsidRDefault="00DA6C1F" w:rsidP="004C5CE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bCs/>
                <w:sz w:val="28"/>
                <w:szCs w:val="28"/>
              </w:rPr>
              <w:t>HTML/CSS</w:t>
            </w:r>
          </w:p>
          <w:p w:rsidR="00DA6C1F" w:rsidRPr="00DA6C1F" w:rsidRDefault="00DA6C1F" w:rsidP="004C5CE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 w:rsidRPr="00DA6C1F">
              <w:rPr>
                <w:rFonts w:asciiTheme="majorBidi" w:hAnsiTheme="majorBidi" w:cstheme="majorBidi"/>
                <w:bCs/>
                <w:sz w:val="28"/>
                <w:szCs w:val="28"/>
              </w:rPr>
              <w:t>JavaScript</w:t>
            </w:r>
            <w:bookmarkStart w:id="0" w:name="_GoBack"/>
            <w:bookmarkEnd w:id="0"/>
          </w:p>
          <w:p w:rsidR="00DA6C1F" w:rsidRPr="00DA6C1F" w:rsidRDefault="000C462A" w:rsidP="004C5CE7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asciiTheme="majorBidi" w:hAnsiTheme="majorBidi" w:cstheme="majorBidi"/>
                <w:bCs/>
                <w:sz w:val="28"/>
                <w:szCs w:val="28"/>
              </w:rPr>
            </w:pPr>
            <w:r>
              <w:rPr>
                <w:rFonts w:asciiTheme="majorBidi" w:hAnsiTheme="majorBidi" w:cstheme="majorBidi"/>
                <w:bCs/>
                <w:sz w:val="28"/>
                <w:szCs w:val="28"/>
              </w:rPr>
              <w:t>PHP</w:t>
            </w:r>
          </w:p>
        </w:tc>
      </w:tr>
      <w:tr w:rsidR="00580A83" w:rsidRPr="00275B0E" w:rsidTr="00DD2E9B">
        <w:trPr>
          <w:trHeight w:val="448"/>
        </w:trPr>
        <w:tc>
          <w:tcPr>
            <w:tcW w:w="9918" w:type="dxa"/>
            <w:gridSpan w:val="5"/>
          </w:tcPr>
          <w:p w:rsidR="00580A83" w:rsidRPr="00275B0E" w:rsidRDefault="00580A83" w:rsidP="00DB32DB">
            <w:pPr>
              <w:spacing w:line="480" w:lineRule="auto"/>
              <w:rPr>
                <w:rFonts w:asciiTheme="majorBidi" w:hAnsiTheme="majorBidi" w:cstheme="majorBidi"/>
                <w:b/>
                <w:bCs/>
                <w:sz w:val="28"/>
                <w:szCs w:val="28"/>
              </w:rPr>
            </w:pPr>
            <w:r w:rsidRPr="00275B0E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 xml:space="preserve">Tentative </w:t>
            </w:r>
            <w:r w:rsidR="00C11BEB">
              <w:rPr>
                <w:rFonts w:asciiTheme="majorBidi" w:hAnsiTheme="majorBidi" w:cstheme="majorBidi"/>
                <w:b/>
                <w:bCs/>
                <w:sz w:val="28"/>
                <w:szCs w:val="28"/>
              </w:rPr>
              <w:t>Co-Supervisor:</w:t>
            </w:r>
          </w:p>
        </w:tc>
      </w:tr>
    </w:tbl>
    <w:p w:rsidR="00DB32DB" w:rsidRDefault="00DB32DB" w:rsidP="001C59F3">
      <w:pPr>
        <w:rPr>
          <w:rFonts w:asciiTheme="majorBidi" w:hAnsiTheme="majorBidi" w:cstheme="majorBidi"/>
          <w:b/>
          <w:bCs/>
          <w:sz w:val="32"/>
          <w:szCs w:val="32"/>
        </w:rPr>
      </w:pPr>
    </w:p>
    <w:p w:rsidR="00AD4FC2" w:rsidRPr="00DB32DB" w:rsidRDefault="00DB32DB" w:rsidP="00DB32DB">
      <w:pPr>
        <w:ind w:right="-360"/>
        <w:rPr>
          <w:rFonts w:asciiTheme="majorBidi" w:hAnsiTheme="majorBidi" w:cstheme="majorBidi"/>
          <w:sz w:val="20"/>
        </w:rPr>
      </w:pPr>
      <w:r w:rsidRPr="00DB32DB">
        <w:rPr>
          <w:rFonts w:asciiTheme="majorBidi" w:hAnsiTheme="majorBidi" w:cstheme="majorBidi"/>
          <w:b/>
          <w:bCs/>
          <w:sz w:val="28"/>
          <w:szCs w:val="32"/>
        </w:rPr>
        <w:t>Supervisor Signature: __________</w:t>
      </w:r>
      <w:r>
        <w:rPr>
          <w:rFonts w:asciiTheme="majorBidi" w:hAnsiTheme="majorBidi" w:cstheme="majorBidi"/>
          <w:b/>
          <w:bCs/>
          <w:sz w:val="28"/>
          <w:szCs w:val="32"/>
        </w:rPr>
        <w:t>__</w:t>
      </w:r>
      <w:r>
        <w:rPr>
          <w:rFonts w:asciiTheme="majorBidi" w:hAnsiTheme="majorBidi" w:cstheme="majorBidi"/>
          <w:b/>
          <w:bCs/>
          <w:sz w:val="28"/>
          <w:szCs w:val="32"/>
        </w:rPr>
        <w:tab/>
      </w:r>
      <w:r>
        <w:rPr>
          <w:rFonts w:asciiTheme="majorBidi" w:hAnsiTheme="majorBidi" w:cstheme="majorBidi"/>
          <w:b/>
          <w:bCs/>
          <w:sz w:val="28"/>
          <w:szCs w:val="32"/>
        </w:rPr>
        <w:tab/>
      </w:r>
      <w:r w:rsidR="00275B0E" w:rsidRPr="00DB32DB">
        <w:rPr>
          <w:rFonts w:asciiTheme="majorBidi" w:hAnsiTheme="majorBidi" w:cstheme="majorBidi"/>
          <w:b/>
          <w:bCs/>
          <w:sz w:val="28"/>
          <w:szCs w:val="32"/>
        </w:rPr>
        <w:t>Submitted Date: __________</w:t>
      </w:r>
      <w:r>
        <w:rPr>
          <w:rFonts w:asciiTheme="majorBidi" w:hAnsiTheme="majorBidi" w:cstheme="majorBidi"/>
          <w:b/>
          <w:bCs/>
          <w:sz w:val="28"/>
          <w:szCs w:val="32"/>
        </w:rPr>
        <w:t>___</w:t>
      </w:r>
    </w:p>
    <w:sectPr w:rsidR="00AD4FC2" w:rsidRPr="00DB32DB" w:rsidSect="00AD4F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Old English Text MT">
    <w:panose1 w:val="03040902040508030806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682A9A"/>
    <w:multiLevelType w:val="hybridMultilevel"/>
    <w:tmpl w:val="A8CE77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ED2A2D"/>
    <w:multiLevelType w:val="hybridMultilevel"/>
    <w:tmpl w:val="621AD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AA4FB5"/>
    <w:multiLevelType w:val="hybridMultilevel"/>
    <w:tmpl w:val="A7921A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MzMbYwNDE2MbS0NDJQ0lEKTi0uzszPAykwrAUAwMitUiwAAAA="/>
  </w:docVars>
  <w:rsids>
    <w:rsidRoot w:val="00AD4FC2"/>
    <w:rsid w:val="00017336"/>
    <w:rsid w:val="000C462A"/>
    <w:rsid w:val="0012627F"/>
    <w:rsid w:val="001445B8"/>
    <w:rsid w:val="00177CE8"/>
    <w:rsid w:val="001C59F3"/>
    <w:rsid w:val="00245501"/>
    <w:rsid w:val="00274E4A"/>
    <w:rsid w:val="00275B0E"/>
    <w:rsid w:val="002F17D9"/>
    <w:rsid w:val="003138CA"/>
    <w:rsid w:val="00334C2B"/>
    <w:rsid w:val="00493AA5"/>
    <w:rsid w:val="004C5CE7"/>
    <w:rsid w:val="004D36FB"/>
    <w:rsid w:val="00575D01"/>
    <w:rsid w:val="00580A83"/>
    <w:rsid w:val="005A2824"/>
    <w:rsid w:val="00697108"/>
    <w:rsid w:val="006C2BCA"/>
    <w:rsid w:val="006E2CA1"/>
    <w:rsid w:val="00757F71"/>
    <w:rsid w:val="00800F52"/>
    <w:rsid w:val="00802FF3"/>
    <w:rsid w:val="00824043"/>
    <w:rsid w:val="00AD4FC2"/>
    <w:rsid w:val="00AE6768"/>
    <w:rsid w:val="00B172D4"/>
    <w:rsid w:val="00B72232"/>
    <w:rsid w:val="00B80C3A"/>
    <w:rsid w:val="00BA0012"/>
    <w:rsid w:val="00C11BEB"/>
    <w:rsid w:val="00C545B1"/>
    <w:rsid w:val="00C74B3A"/>
    <w:rsid w:val="00D7140C"/>
    <w:rsid w:val="00DA6C1F"/>
    <w:rsid w:val="00DB32DB"/>
    <w:rsid w:val="00DD2E9B"/>
    <w:rsid w:val="00DF7EBA"/>
    <w:rsid w:val="00EA13F8"/>
    <w:rsid w:val="00EE356F"/>
    <w:rsid w:val="00F05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C034CF3-0F70-4776-8E5C-13238AF3C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172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4FC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D4FC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1BE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1BE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F0276D1D-CCB5-43F9-B96C-C9DA9241D2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lawal ali</dc:creator>
  <cp:lastModifiedBy>Bilal Ahmad</cp:lastModifiedBy>
  <cp:revision>7</cp:revision>
  <cp:lastPrinted>2020-10-09T04:17:00Z</cp:lastPrinted>
  <dcterms:created xsi:type="dcterms:W3CDTF">2022-09-19T18:30:00Z</dcterms:created>
  <dcterms:modified xsi:type="dcterms:W3CDTF">2023-06-25T12:03:00Z</dcterms:modified>
</cp:coreProperties>
</file>